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30</w:t>
      </w:r>
      <w:r>
        <w:t xml:space="preserve"> </w:t>
      </w:r>
      <w:r>
        <w:t xml:space="preserve">นาที</w:t>
      </w:r>
      <w:r>
        <w:t xml:space="preserve"> </w:t>
      </w:r>
      <w:r>
        <w:t xml:space="preserve">มาริก</w:t>
      </w:r>
      <w:r>
        <w:t xml:space="preserve"> </w:t>
      </w:r>
      <w:r>
        <w:t xml:space="preserve">แมน</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0.5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อธิบดีกรมส่งเสริมและพัฒนาชีวิตคนพิการ ท่านผู้บริหาร ทำสื่อมวลชน และแขกผู้มีเกียรติทุกท่านคะ  ขอต้อนรับทุกท่านค่ะ เข้าสู่งาน  วันคนพิการสากลประจำปีพุทธศักราช ตลาด 2565 ในครั้งนี้ ซึ่งจัดขึ้นในระหว่างวันที่ 1  12 ธันวาคม 2565  ณอาคาร  อาสนะภักดี การตั้งกระทรวง การพัฒนาสังคมและความมั่นคงของมนุษย์  กรมส่งเสริมและพัฒนาชีวิต คนพิการร่วมกับ ทางด้านสมาคมสภาคนพิการทุกประเภท แห่งประเทศไทย และภาคีเครือข่าย  ได้ร่วมกันนะคะจัดงานคนพิการสากล  ภายใต้แนวคิดสู่การพัฒนา เพื่อคนทั้งมวลพลังนวัตกรรมสู่โลก ที่เข้าถึงได้และเป็นธรรมด้วยนั่นเองค่ะ    การจัดงานในครั้งนี้ได้รับความร่วมมือจากหลากหลายภาคีเครือข่าย  ที่เข้ามาร่วมงานกันอย่างคับคั่งเลยทีเดียวล่ะค่ะ และแน่นอนว่ารายละเอียดของงานใน พรุ่งนี้ จะเป็นอย่างไรนั้น ขอเรียนเชิญทุกท่านค่ะ   ได้พบกับท่านสราญภัทรอนุมัติราชกิจอธิบดีกรมส่งเสริมและพัฒนา  คุณภาพชีวิตคนพิการ  กล่าวรายงานในครั้งนี้ เสียงตบมือให้ท่านด้วยค่ะ   เรียนท่านปลัดกระทรวงการพัฒนาสังคมและความมั่นคงของมนุษย์นะคะ  ท่านอนุกูลปีดแก้ว ดิฉันในนามของ สมาคมคนพิการทุกประเภทแห่งประเทศไทย  และส่งเสริมพัฒนา กระทรวงพัฒนา ความมั่นคงของมนุษย์  ขอขอบคุณท่านปลัดกระทรวงเป็นอย่างสูงที่ให้เกียรติมาเป็นประธาน  การรับฟังสมัชชาเครือข่าย คนพิการระดับชาติครั้งที่ 2 ประจำปี 2555 2557 ในวันนี้ กิจกรรมนี้เป็นหนึ่งในกิจกรรม ที่ทางกระทรวง การพัฒนาสังคมและความมั่นคงของมนุษย์ สมาคมคนพิการทุกประเภทแห่งประเทศไทย ได้จัดขึ้นนะคะ คนพิการ ฝากประจำปี 2555 ซึ่งจะจัดในวันนี้และวันพรุ่งนี้ นายกจะมาเป็นประธานนะคะสำหรับการจัดงานในครั้งนี้ การนำเสนอแลกเปลี่ยนความคิดเห็น  การรับฟังสมัชชาเครือข่ายคนพิการระดับชาติ ซึ่งกรมส่งเสริม และพัฒนาคุณภาพชีวิตคนพิการ  ให้ความสำคัญการมีส่วนร่วมของคนพิการ  ทางนี้นะครับเราได้มีการรับฟัง 4 ครั้ง จากตัวแทนภาครัฐ ภาคเอกชน ภาคประชาสังคม เครือข่ายองค์กรคนพิการที่เกี่ยวข้อง  รวมทั้งสิ้น 803 คนทั่วประเทศ  การกำหนดประเด็น ข้อเสนอเชิงนโยบาย สมัชชาเครือข่ายจำนวน 8 ประเด็น คือประเด็นแรกเป็นเรื่องของการเข้าถึงสิทธิ์ สวัสดิการและการใช้ประโยชน์จากสิ่งอำนวยความสะดวกสำหรับคนพิการ ประเด็นที่ 2 เป็นเรื่องของการพัฒนาและเชื่อมโยงระบบฐานข้อมูลด้านคนพิการหรือ Big Data ประเด็นที่ 3 เรื่องของการพัฒนา  มาตรการคุ้มครองแรงงาน จะส่งเสริมการทำงานอาชีพอิสระ สำหรับคนพิการ อันที่ 4 ยกระดับบทบาทหน้าที่ศูนย์บริการคนพิการระดับจังหวัดและทั่วไป ประเด็นที่ 5 เป็นการสร้างเจตคติที่ดีของสังคม  ที่มีต่อคนพิการ ประเด็นที่ 6  การเข้าถึงระบบการศึกษา ของคนพิการ ประเด็นที่ 7 เป็นการเข้าถึงระบบการรักษาพยาบาล ฟื้นฟูสมรรถภาพของ คนพิการประเด็นที่ 8  ประเด็นในเรื่องของการคุ้มครอง และพิทักษ์สิทธิคนพิการ  ซึ่งถูกกระทำความรุนแรงและคดีทางเพศ  การรับฟังประเด็นที่ได้รับความสำคัญเป็นอันดับ 1 ก็คือการเข้าถึง  ใช้ประโยชน์จากสิ่งอำนวยความสะดวกสำหรับคนพิการ รองลงมาอันดับ 2 ก็ได้แก่ประเด็นเรื่องการพัฒนามาตรการคุ้มครองแรงงาน  คนพิการและส่งเสริมการทำงานและอาชีพ อิสระสำหรับคนพิการนะคะ ประเด็นที่ 3 เรื่องของการพัฒนาและเชื่อมโยง ระบบฐานข้อมูลด้านคนพิการ  สิ่งเหล่านี้สะท้อนให้เห็นถึงความต้องการอย่างแท้จริง ของคนพิการ กรมส่งเสริมและพัฒนาคุณภาพชีวิตคนพิการ  จะได้นำข้อความคิดเห็นเหล่านี้ไปผนวกรวม  ในแผนปฏิบัติการ ชีวิตคนพิการแห่งชาติ ฉบับที่ 6 ประจำปี 2561 ถึงปี 2570 การมีส่วนร่วมของคนพิการอย่างแท้จริง  และในวันนี้นะคะเป็นการรับฟังและแลกเปลี่ยนความคิดเห็น ของทุกภาคส่วน ประเด็นสมัชชาเครือข่าย คนพิการระดับชาติ ผู้เข้าร่วมประกอบด้วยภาคีเครือข่าย ภาครัฐ ภาคประชาสังคม  ครอบครัวและผู้ดูแลคนพิการ จำนวน 1,500 คน  มีอาจารย์ปันทะรสมาลากุลณอยุธยา  เป็นวิทยากรนะวันนี้ด้วย  แล้ววันนี้นะคะก็ขอกราบขอบพระคุณ ปลัดกระทรวงการพัฒนาสังคมและความมั่นคงของมนุษย์อีกครั้งหนึ่ง  ที่ได้มากล่าวนำ  บทบาทของกระทรวง พัฒนาสังคมและความมั่นคงของมนุษย์ การมีส่วนร่วมของคนพิการไทย  ในปัจจุบันนะคะ กราบขอบพระคุณแขกผู้มีเกียรติไม่ว่าจะเป็นอาจารย์วิริยะ หนังศิริพงศ์พันธุ์มณเฑียรบุญตัน  พิการทุกประเภท  และคนพิการรวมถึงผู้สนใจทุกท่านนะคะ และผู้บริหารของกระทรวงการพัฒนาสังคมและความมั่นคงของมนุษย์ ที่ได้ให้เกียรติมาร่วมงานนี้ด้วย  ขอกราบขอบคุณและเรียนเชิญท่านปลัดกระทรวง ได้ให้เกียรติขึ้นมากล่าว Number ปากคลอง กระทรวงการพัฒนาสังคมและความมั่นคงและการมีส่วนร่วมกับคนพิการ เรียนเชิญค่ะ อนุกูลปิ่นแก้ว   ปลัดกระทรวงการพัฒนาสังคมและความมั่นคงของมนุษย์ ได้กล่าวนำในงานครั้งนี้ค่ะ ขอเรียนเชิญค่ะ        กราบเรียน ท่านอธิบดีกรมส่งเสริมและพัฒนาคุณภาพชีวิตคนพิการ  ท่านสราญภัทรอนุมัติราชกิจ  ท่านผู้ช่วยศาสตราจารย์ วรรณรท   มาลากุลณอยุธยา ที่ปรึกษาโครงการสมัชชาเครือข่ายคนพิการระดับชาติ ครั้งที่ 2    ท่านอาจารย์มณเฑียรบุญตัน สมาชิกวุฒิสภา   ท่านศาสตราจารย์วิริยะ นามศิริพงศ์พันธุ์ กรรมการกิตติมศักดิ์มูลนิธิสากลเพื่อคนพิการ   นายกสมาคมเครือข่ายคนพิการ   ผู้บริหารกระทรวงพม ท่านผบตร. นะครับหลายจังหวัด แขกผู้มีเกียรติทุกท่าน สื่อมวลชน   วันนี้ ต้องขอบคุณนะครับ  ชื่อเครือข่ายคนพิการ  กรมส่งเสริม พัฒนา คุณภาพชีวิตคนพิการ ได้จัดงาน ในวันนี้ แล้วพรุ่งนี้เป็นวันสำคัญ   วันนี้เป็นวันแห่งเกียรติยศ ประจำปี  ของคนพิการ  วาระในรอบปี 1  ในบทบาทของกระทรวงการพัฒนาสังคมและความมั่นคงของมนุษย์      ก็เป็นความภาคภูมิใจ   ไปกลับงานของคนพิการในภาพรวม   ซึ่งมีภารกิจไปเชื่อมโยง  การขับเคลื่อน คนทุกช่วงวัย   ไปสอดคล้อง กับยุทธศาสตร์ของกระทรวง  ซึ่งกำหนดขึ้น    ประชาชนเข้าถึงโอกาส การคุ้มครองทางสังคม มีความมั่นคงในชีวิต      มีประเด็นยุทธศาสตร์ขับเคลื่อนใน 4 ด้าน ซึ่งผมคิดว่า น่าจะสอดรับ การขับเคลื่อนงานของคนพิการที่ท่านอธิบดีกรมส่งเสริมและพัฒนาคุณภาพชีวิตคนพิการ ได้กล่าวแต่ต้น  ประเด็นแรก  เรื่องของกรรม   เสริมสร้างศักยภาพคนและ เข้มแข็งของสถาบันครอบครัว ในประเด็นยุทธศาสตร์ที่ 2 เรื่องของการคุ้มครองทางสังคมอย่างเท่าเทียม  ที่ 3 เป็นเรื่องของ  การเป็นหุ้นส่วนอย่างยั่งยืนนะครับ เป็นหุ้นส่วนการพัฒนาอย่างยั่งยืน  ประเด็นที่ 4 ผมคิดว่าก็ประเด็นสำคัญ ในการขับเคลื่อนองค์กร  บ่ได้เรื่องธรรมาภิบาลและเทคโนโลยี     การขับเคลื่อน งานของ กระทรวงการพัฒนาสังคมและความมั่นคงของมนุษย์  ก็มีกลไก เชื่อมร้อยไปในระดับพื้นที่ พี่อยากให้พี่น้องเครือข่ายคนพิการ สมาคมต่างๆ  ได้เชื่อมโยงการทำงานทุกช่วงวัยร่วมกัน   เรามีเรื่อง   ของศูนย์ช่วยเหลือสังคมที่อยู่ในระดับตำบล  ต้องการให้เป็นศูนย์ทุกช่วงวัย  ร่วมดูแลสังคมร่วมกัน นั่นหมายความว่า ต้องมีความสะดวก และการเข้าถึงของคนพิการ   เป็นสำคัญอยู่ด้วย เรื่องของอาสาสมัคร   ที่เรามีอาสาสมัคร    ประเทศ ประมาณ 300 คนเศษ  ในนั้นก็มีอาสาสมัครที่ดูแล พี่น้องคนพิการ     เรื่องของสภาเด็กและเยาวชน    ก็เป็นช่วงวัยต้น  พี่ต้องเข้ามาดูแลสังคม ในอนาคต จำเป็นต้องเข้ามามีส่วนร่วม รับรู้การทำงานในสังคมร่วมกัน นี่ก็เป็นเครือข่าย ในการดูแลและร่วมมือกับคนพิการเช่นเดียวกัน    นอกจากนี้เรามีกลไก ที่เป็นหน่วยงานที่เกี่ยวข้อง กระทรวงคาดหวังว่า  ทุกหมวดการทำงาน ที่เกี่ยวข้องกับกลุ่มเป้าหมายทุกช่วงวัย   จะต้องเข้าใจ  ต้องเปิดพื้นที่  ให้คนพิการได้เข้าถึง   ต้องยอมรับว่า  การพัฒนาคุณภาพชีวิตหรือการยกระดับคุณภาพชีวิตคนพิการ ในห้วงเวลา หลายปีที่ผ่านมา     ประเทศไทยมีความก้าวหน้าในระดับต้นๆ  ของเอเชีย  ผมคิดว่าความท้าทาย  ของงานคนพิการ  ในระดับพื้นที่ก็ยังคงมีอยู่ อันนี้เป็นข้อจำกัด เสมอเหมือนกันทั่วโลก   ก็ยังคงเป็นเรื่องของการเข้าถึงสิทธิ์   โอกาส   ต้องการให้สังคม เข้าใจ ให้โอกาสเพื่อคนพิการได้แสดงศักยภาพ   ผมคิดว่าคนพิการ ไม่ได้ต้องการ  ความช่วยเหลืออื่นใดเลย นอกจาก โอกาสจากคนในสังคม  แค่เพียงเข้าใจ  คนพิการก็สามารถแสดงศักยภาพ  ผมเข้าใจว่า คนที่อยู่ ในห้องประชุมแห่งนี้   เป็นคนที่เข้าใจคนพิการ   อย่างไรก็ตามเรายังมีภาคีเครือข่าย อาจจะยังไม่เข้าใจ การเปิดพื้นที่ให้คนพิการ เขาจัดการตนเอง     จัดการครอบครัวชุมชน  ในบริบทของความเข้าใจความพิการ  เพราะฉะนั้น น่าจะเป็นบทบาทสำคัญ  ในโอกาสต่อๆไป ของท่านทั้งหลาย ที่จะต้องเปิดพื้นที่ความเข้าใจ    สำหรับคนพิการ        อย่างไรก็ตาม  ผมก็เชื่อมั่นว่า ประเด็นที่ 2  ที่ท่านอธิบดี กรมส่งเสริม และพัฒนาคุณภาพชีวิตคนพิการได้กล่าวถึง  ก็คือ  เรื่องการเข้าถึงโอกาส การจ้างงานของคนพิการ   นี่เป็น 2 เดือนแรกนะครับ    มีข้อมูลสมัชชาคนพิการ    ได้พูดถึงไว้ เป็นเรื่องสำคัญ เพราะฉะนั้นการจ้างงานคนพิการ เป็นการเพิ่มโอกาส การแข่งขันในการพัฒนาประเทศ   ต้องยอมรับนะครับ   ผลิตจากภาพทางแรงงาน  ไม่พอสำหรับแรงงานปกติ   ออกมามองที่แรงงาน   ที่เป็นสังคมสูงวัย   ผู้สูงอายุ      ในเรื่องแรงงานเป็นอย่างยิ่ง      ต้องชื่นชม คนพิการนะครับ  ที่ยืนหยัด ร้านอาหาร     ตนเป็นที่ยอมรับ และสร้างแรงบันดาลใจให้กับคนในสังคม  ถ้าท่านทั้งหลายได้ติดตาม  ในสื่อทั้งหลายจะเห็นว่าคนพิการนั้น  สร้างแรงบันดาลใจให้กับ  คนที่ปกติเป็นอย่างดียิ่ง       ชื่นชม คนที่เคียงข้างคนพิการ  ผู้ดูแลคนพิการครอบครัวคนพิการ   คนที่เข้าใจคนพิการ  นี่ก็อีก กลุ่มสำคัญ   ที่จะได้รับคำชื่นชม  ทุกอย่างที่ผมเรียนครับอย่างไรก็ตามก็ยังมีความท้าทาย ที่จะให้คนพิการได้มีโอกาส  ซึ่งตามข้อ เสนอที่ อธิบดีกรมส่งเสริมคน คนพิการได้กราบเรียนว่า มีเรื่องสำคัญสำคัญอีกหลายเรื่อง   ผมก็เรียนไปแล้ว 2 เรื่อง แต่ว่าเรื่องของ  เทคโนโลยีก็เป็นอีกเรื่องหนึ่ง    ลบช่องว่าง ของการอยู่ร่วมกันของคนทุกช่วงวัย    ถึงการอยู่ร่วมกันก่อ คนพิการ พี่จะใช้เทคโนโลยีเข้ามาลดช่องว่างของการอยู่ร่วมกันลดข้อจำกัดของการอยู่ร่วมกัน    สร้างความเท่าเทียมในระบบการสื่อสารต่อกันในสังคมของคนทุกช่วงวัย     ยิ่งว่า      การ  จัดงาน  คนพิการ ครั้งที่ 2  ในครั้งนี้ มีมติสมัชชาหรือข้อเสนอ ใหม่ๆเพิ่มเติม  นี่เป็นการก้าวล้ำ    ปิดการทำงาน  คนพิการ      หรือว่าคิดใหม่ๆของเครือข่ายพี่น้องคนพิการ    การพัฒนาคนทุกช่วงวัย ทิศทางของรัฐบาล  หาเวทีนี้ วินาทีที่   เปิดกว้าง   รีบไปในเรื่องของ โอกาส การเข้าถึงของคนพิการ สิทธิต่างๆของคนพิการ หรือมากกว่านั้นก็หวังว่า เครือข่ายคนพิการหรือในครั้งนี้  แสดงออกถึง  เทียนกัน  ในข้อเสนอ  yibo ถึง   พิกัดกับคนทั่วไป  ร่วมกันอย่างไร้รอยต่อ       นี้สมควร  ผมขอเปิด นางข่ายคนพิการระดับชาติครั้งที่ 2    เอา 2560 5 ถุง  67 น้ำนิดเป็นกำลังใจให้กับกัน จัดงานในครั้งนี้  ต้องไปด้วยดีครับ ขอบคุณครับ    เวทีสกลนคร ณโอกาสนี้ดิฉัน เรียนอนุบาลราชกิจ  ขณะนี้นะคะ    it      ด้าน  พี่ๆ  ทั้ง 2 ท่าน  เรียนเชิญค่ะ     อาหาร  เศรษฐกิจ  ถังอาทิตย์ มีค่ะ it           ในประเทศไทยของรถร่วม อาการของ  ไ*******       สิ่งใหม่ๆ เท่าเทียมนะคะทุกท่านนะคะ ในงานในครั้งนี้ก็มีทั้งด้าน  ถึง  สำหรับแทน  ครับผมงานต่างๆ คนพิการ ได้มา  สวยงามเลยทีเดียวนะคะ ซึ่งยากที่จะเรียนรู้   ชมด้วยกัน  ก็ยังมีทำของ    เอกชนร่วม งานในครั้งนี้ยิ่งใหญ่ทีเดียวนะคะ  ครึ่งวันคนพิการสากล 15 ในครั้งนี้ เริ่มต้นขึ้นแล้วนะคะ   เสียงตบมือ    วันนี้นั่นเองนะคะ  ปิดกระจก กระทรวง  กินข้าวนำถึง   ในครั้งนี้ ขอบพระคุณครับ   ทิศ   อีกหน่อยนะคะ  อากาศ    ครั้งนี้   ของเรา  มีทั้งหมดของผลงานจะทางคนพิการที่ได้ทำขึ้นมา   อีก ทีเดียว นี้ไม่มายุ่งกันอีก  เราก็ต้องมี  วันนี้วันที่ 1 ธันวาคม 560 บาทของเราเป็นวันแรกพิการสากลประจำปี 2561 ซึ่งคนของเรานั้นถือว่า ให้ผมที่ 3 ปีเป็นวันคนพิการสากล   แล้วก็สมาชิกร่วมกันในการจัดกิจกรรมต่างๆอีกด้วยนั่นเองนะคะ พร้อมทำงานในวันนี้    ที่จะได้พบกับการทำงานร่วมกันทั้ง ถ้ากดแล้วก็พักสังคมก็พักชนต่างๆ  มีภาคีเครือข่ายของพิกัดแสดงนิทรรศการ แสดงถึงเวทีแดงนะครับ อย่างแท้จริง ลูกเป็นส่วนหนึ่ง หลังจาก คนการของ  ว่าวันนี้  ของสิ่งสำคัญในการร่วมสร้าง เจตคติ ที่ดี ที่ยอม    ส่วนหนึ่งของสังคม โดยการจัดงานในครั้งนี้ก็เป็นความคาดหวังของคนพิการที่จะมีศักยภาพแล้วก็รวมไปถึงการ ได้เห็นถึง ขนาดต่างๆนะคะอีกและเป็นสังคมที่อยู่ร่วมกัน อย่างเป็นสุขอีกด้วยนั่นเองค่ะวันนี้ขององค์กรคนพิการเข้มแข็งเกิดการปฏิรูปสังคมค่ะ 30 - ที่เท่าเทียม ไปไหนอีกด้วยนะหลังจากนี้ทั้งของทีมผู้บริหาร ก็จะเดินทางมาดิเที่ยวชมนะคะ บริเวณบูธการจัดงานต่างๆที่บริเวณด้านหน้า  ญี่ปุ่นอันนี้แน่นอนครับสำหรับต่อจากนี้นะคะ  รับฟัง  นำเสนอ การเปิดเวที ในครั้งนี้พร้อมกับการพูดถึง  ด้านของการนำแนวทางการขับเคลื่อน เรียนเครือข่ายคนพิการระดับชาติครั้งที่ 2 ในครั้งนี้อีกสักครู่เดี๋ยวเราได้   นั่นเองนะคะซึ่งนี้ สำหรับท่านใดที่  ของเราแล้วก็จะหาแนวทาง   เชิญที่หน้าเวทีสนใจอยากจะไปแวะชมนิทรรศการการจัดงานของภาคีเครือข่ายทางสมาคมคนพิการของเรา เสาร์อาทิตย์พบกันนะคะ ช่วงเวลา  16:00 น  ราคา ผู้มีเกียรติทุกท่านครับสำหรับในช่วงนี้ถึงเวลา    เข้าสู่ในช่วงที่ 2 ของเราหลังจากที่เรามีการเปิดเวทีกันไปเมื่อสักครู่แล้วนะคะ เราก็ เข้าสู่  เสนอแนวทางการขับเคลื่อน  เครือข่ายคนพิการ ครั้งที่ 2 ค่ะ  ปีพุทธศักราช 2560 2561 ในครั้งนี้นั่นเองนะคะ ซึ่งได้รับเกียรติจากผู้ช่วยศาสตราจารย์ นรกอุ่นณอยุธยา ที่ปรึกษา การสัมมนาเครือข่ายคนพิการ ระดับชาติ ครั้งที่ 2 นะคะ  ได้ว่าเป็น  อดีตอาจารย์มหาวิทยาลัยอีกด้วยนั่นเอง  เสียงมือผู้ช่วย  รถณอยุธยาด้านบน ดีด้วยค่ะ              ครับ    ขอสวัสดีนะครับผู้มีเกียรติ ทุกท่านนะครับในโอกาสที่ เราใกล้วันคนพิการสากลนะครับ ได้รู้สึกยินดีและก็เป็นเกียรติที่ได้มา ปากพูดคุยแล้วก็จะได้มีโอกาสรับฟังความคิดเห็นจากทุกท่านนะครับ  สำหรับ สิ่งที่ผมได้รับมอบหมายให้มานำเรียน ทุกท่านในวันนี้นะครับก็เป็นการนำเสนอแล้วก็ แลกเปลี่ยนความคิดเห็นนะครับเกี่ยวกับ ผลการรับฟัง  ธรรมะ ตะข่าย พิการระดับชาติ หลังที่ 2 นะครับ 2565 ถึง 2567 นี่นะครับ  ซึ่งก็คงจะมี ประเด็น คร่าวๆที่จะคุยกันในวันนี้ก็คงจะเป็นเรื่องของที่มาก่อนนะครับ  ว่าประเด็นขับเคลื่อนสำหรับสมัชชาคนพิการนี่  อดีตเป็นอย่างไรบ้าง แล้วก็  นำเสนอผลการรับฟัง  ความคิดเห็นเพื่อที่จะสรุปออกมาเป็น ประเด็น  ขับเคลื่อน   สำหรับสมัชชาเครือข่ายคนพิการ ในช่วงที่ 2 นี่นะครับ ก็คือปี 2555 ถึง 2561 นะครับหลังจากนั้นก็จะอนุญาตเปิดเวที ให้ทุกท่านได้ ให้ทุกท่านได้ ร่วมแสดงความคิดเห็นตรงนี้ก็ ซักประมาณ   ส่วนหนึ่งประมาณชั่วโมงหนึ่ง แล้วก็ ขออนุญาตเปิดช่วงหลังให้เป็นการนำ รับฟังความคิดเห็นซึ่งหวังว่าเราคงจะได้เสร็จกันตอนเที่ยง    จะได้รับประทานอาหารกลางวันกันนะครับ   ขอ  ลองอนุญาต เริ่มไอ้สไลด์แรกเราไปดูความเป็นมาสักนิดนะครับ     ก็ ความเป็นมาของเราก็คือเรามีสมัชชาเครือข่ายคนพิการระดับชาติ ในครั้งแรก เมื่อปี 2561 62  เป็นการรวมตัวกันขององค์กรเพื่อคนพิการองค์กรคนพิการแล้วก็ผัดผักต่างๆนะครับ แล้วก็ในครั้งนั้นนี่ไม่มีการกำหนดประเด็นที่จะขับเคลื่อน ชาแห่งนี้ ทั้งหมด 5 ประเด็น ด้วยกันนะครับ    ขอไซส์ด้วยครับ  เน้นแรกนะครับก็จะเป็นเรื่องของการเข้าถึงและการใช้ประโยช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ำปี 2565 ในระหว่างวันที่ 1-2 ธันวาคม 2565 เวลา 08:00 - 12:00 น. ภาคเช้า 30 นาที มาริก แมน</dc:title>
  <dc:creator/>
  <cp:keywords/>
  <dcterms:created xsi:type="dcterms:W3CDTF">2023-11-24T09:20:43Z</dcterms:created>
  <dcterms:modified xsi:type="dcterms:W3CDTF">2023-11-24T09: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0.50 น.</vt:lpwstr>
  </property>
  <property fmtid="{D5CDD505-2E9C-101B-9397-08002B2CF9AE}" pid="3" name="subtitle">
    <vt:lpwstr/>
  </property>
</Properties>
</file>